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7B3006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Trần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proofErr w:type="spellStart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Đại</w:t>
      </w:r>
      <w:proofErr w:type="spellEnd"/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hĩa – HE163119</w:t>
      </w:r>
    </w:p>
    <w:p w14:paraId="781E2AD0" w14:textId="08AFA26F" w:rsidR="00143B48" w:rsidRPr="007B3006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uyễn Việt Anh - HE163837</w:t>
      </w:r>
    </w:p>
    <w:p w14:paraId="7912896B" w14:textId="59AAE827" w:rsidR="00212186" w:rsidRPr="007B3006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3. Chu Thành Duy - HE161399</w:t>
      </w:r>
    </w:p>
    <w:p w14:paraId="43280CAE" w14:textId="65D562F7" w:rsidR="00143B48" w:rsidRPr="007B3006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Pr="007B3006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64801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461515" w14:textId="44FF52AD" w:rsidR="007B3006" w:rsidRDefault="007B3006">
          <w:pPr>
            <w:pStyle w:val="TOCHeading"/>
          </w:pPr>
          <w:r>
            <w:t>Table of Contents</w:t>
          </w:r>
        </w:p>
        <w:p w14:paraId="7C805DBF" w14:textId="52AAF52E" w:rsidR="007B3006" w:rsidRDefault="007B3006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2297346" w:history="1">
            <w:r w:rsidRPr="00815606">
              <w:rPr>
                <w:rStyle w:val="Hyperlink"/>
              </w:rPr>
              <w:t>I.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22973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39974BA" w14:textId="594F1BDD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7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7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11FE5A8" w14:textId="1FBFB95C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8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8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3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FBA0898" w14:textId="5289B93A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49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49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EE86949" w14:textId="5C887684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0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0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4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51C0CF4" w14:textId="3F447EBC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1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1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5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0029DB2A" w14:textId="544974A7" w:rsidR="007B3006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2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 w:rsidR="007B3006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2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6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60C98AA9" w14:textId="24DFE263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3" w:history="1">
            <w:r w:rsidR="007B3006" w:rsidRPr="00815606">
              <w:rPr>
                <w:rStyle w:val="Hyperlink"/>
              </w:rPr>
              <w:t>II. Project Objective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3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6</w:t>
            </w:r>
            <w:r w:rsidR="007B3006">
              <w:rPr>
                <w:webHidden/>
              </w:rPr>
              <w:fldChar w:fldCharType="end"/>
            </w:r>
          </w:hyperlink>
        </w:p>
        <w:p w14:paraId="2ED95C46" w14:textId="100C47BF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4" w:history="1">
            <w:r w:rsidR="007B3006" w:rsidRPr="00815606">
              <w:rPr>
                <w:rStyle w:val="Hyperlink"/>
              </w:rPr>
              <w:t>III. Database Desig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4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9</w:t>
            </w:r>
            <w:r w:rsidR="007B3006">
              <w:rPr>
                <w:webHidden/>
              </w:rPr>
              <w:fldChar w:fldCharType="end"/>
            </w:r>
          </w:hyperlink>
        </w:p>
        <w:p w14:paraId="63B5BA5A" w14:textId="3800260D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5" w:history="1">
            <w:r w:rsidR="007B3006" w:rsidRPr="00815606">
              <w:rPr>
                <w:rStyle w:val="Hyperlink"/>
                <w:rFonts w:ascii="Times New Roman" w:hAnsi="Times New Roman" w:cs="Times New Roman"/>
                <w:noProof/>
              </w:rPr>
              <w:t xml:space="preserve">3.1 </w:t>
            </w:r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ables in your database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5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9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4DBAEF21" w14:textId="1FBC0F41" w:rsidR="007B3006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62297356" w:history="1">
            <w:r w:rsidR="007B3006" w:rsidRPr="00815606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2 Relationship between the tables…</w:t>
            </w:r>
            <w:r w:rsidR="007B3006">
              <w:rPr>
                <w:noProof/>
                <w:webHidden/>
              </w:rPr>
              <w:tab/>
            </w:r>
            <w:r w:rsidR="007B3006">
              <w:rPr>
                <w:noProof/>
                <w:webHidden/>
              </w:rPr>
              <w:fldChar w:fldCharType="begin"/>
            </w:r>
            <w:r w:rsidR="007B3006">
              <w:rPr>
                <w:noProof/>
                <w:webHidden/>
              </w:rPr>
              <w:instrText xml:space="preserve"> PAGEREF _Toc162297356 \h </w:instrText>
            </w:r>
            <w:r w:rsidR="007B3006">
              <w:rPr>
                <w:noProof/>
                <w:webHidden/>
              </w:rPr>
            </w:r>
            <w:r w:rsidR="007B3006">
              <w:rPr>
                <w:noProof/>
                <w:webHidden/>
              </w:rPr>
              <w:fldChar w:fldCharType="separate"/>
            </w:r>
            <w:r w:rsidR="007B3006">
              <w:rPr>
                <w:noProof/>
                <w:webHidden/>
              </w:rPr>
              <w:t>11</w:t>
            </w:r>
            <w:r w:rsidR="007B3006">
              <w:rPr>
                <w:noProof/>
                <w:webHidden/>
              </w:rPr>
              <w:fldChar w:fldCharType="end"/>
            </w:r>
          </w:hyperlink>
        </w:p>
        <w:p w14:paraId="17749610" w14:textId="684664E3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7" w:history="1">
            <w:r w:rsidR="007B3006" w:rsidRPr="00815606">
              <w:rPr>
                <w:rStyle w:val="Hyperlink"/>
              </w:rPr>
              <w:t>IV. Main Functions of Application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7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2</w:t>
            </w:r>
            <w:r w:rsidR="007B3006">
              <w:rPr>
                <w:webHidden/>
              </w:rPr>
              <w:fldChar w:fldCharType="end"/>
            </w:r>
          </w:hyperlink>
        </w:p>
        <w:p w14:paraId="6EADABD1" w14:textId="61B767D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8" w:history="1">
            <w:r w:rsidR="007B3006" w:rsidRPr="00815606">
              <w:rPr>
                <w:rStyle w:val="Hyperlink"/>
              </w:rPr>
              <w:t>V. Role of member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8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17A5601F" w14:textId="29F4487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59" w:history="1">
            <w:r w:rsidR="007B3006" w:rsidRPr="00815606">
              <w:rPr>
                <w:rStyle w:val="Hyperlink"/>
              </w:rPr>
              <w:t>VI. Plan for Project (3 weeks)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59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4</w:t>
            </w:r>
            <w:r w:rsidR="007B3006">
              <w:rPr>
                <w:webHidden/>
              </w:rPr>
              <w:fldChar w:fldCharType="end"/>
            </w:r>
          </w:hyperlink>
        </w:p>
        <w:p w14:paraId="3E654E04" w14:textId="1DF564B9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0" w:history="1">
            <w:r w:rsidR="007B3006" w:rsidRPr="00815606">
              <w:rPr>
                <w:rStyle w:val="Hyperlink"/>
              </w:rPr>
              <w:t>TEST CASE RESULT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0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6</w:t>
            </w:r>
            <w:r w:rsidR="007B3006">
              <w:rPr>
                <w:webHidden/>
              </w:rPr>
              <w:fldChar w:fldCharType="end"/>
            </w:r>
          </w:hyperlink>
        </w:p>
        <w:p w14:paraId="4F6ED79A" w14:textId="715EAFAA" w:rsidR="007B3006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2297361" w:history="1">
            <w:r w:rsidR="007B3006" w:rsidRPr="00815606">
              <w:rPr>
                <w:rStyle w:val="Hyperlink"/>
              </w:rPr>
              <w:t>REFERENCE MATERIALS</w:t>
            </w:r>
            <w:r w:rsidR="007B3006">
              <w:rPr>
                <w:webHidden/>
              </w:rPr>
              <w:tab/>
            </w:r>
            <w:r w:rsidR="007B3006">
              <w:rPr>
                <w:webHidden/>
              </w:rPr>
              <w:fldChar w:fldCharType="begin"/>
            </w:r>
            <w:r w:rsidR="007B3006">
              <w:rPr>
                <w:webHidden/>
              </w:rPr>
              <w:instrText xml:space="preserve"> PAGEREF _Toc162297361 \h </w:instrText>
            </w:r>
            <w:r w:rsidR="007B3006">
              <w:rPr>
                <w:webHidden/>
              </w:rPr>
            </w:r>
            <w:r w:rsidR="007B3006">
              <w:rPr>
                <w:webHidden/>
              </w:rPr>
              <w:fldChar w:fldCharType="separate"/>
            </w:r>
            <w:r w:rsidR="007B3006">
              <w:rPr>
                <w:webHidden/>
              </w:rPr>
              <w:t>18</w:t>
            </w:r>
            <w:r w:rsidR="007B3006">
              <w:rPr>
                <w:webHidden/>
              </w:rPr>
              <w:fldChar w:fldCharType="end"/>
            </w:r>
          </w:hyperlink>
        </w:p>
        <w:p w14:paraId="52A3978D" w14:textId="6A521B37" w:rsidR="007B3006" w:rsidRDefault="007B3006">
          <w:r>
            <w:rPr>
              <w:b/>
              <w:bCs/>
              <w:noProof/>
            </w:rPr>
            <w:fldChar w:fldCharType="end"/>
          </w:r>
        </w:p>
      </w:sdtContent>
    </w:sdt>
    <w:p w14:paraId="684731B9" w14:textId="38885E9C" w:rsidR="00BA28AD" w:rsidRPr="007B3006" w:rsidRDefault="00BA28AD">
      <w:pPr>
        <w:rPr>
          <w:rFonts w:ascii="Times New Roman" w:hAnsi="Times New Roman" w:cs="Times New Roman"/>
        </w:rPr>
      </w:pPr>
    </w:p>
    <w:p w14:paraId="624DFE10" w14:textId="47E7A7BF" w:rsidR="00143B48" w:rsidRPr="007B3006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58860DB5" w:rsidR="0017747B" w:rsidRPr="007B3006" w:rsidRDefault="007B3006" w:rsidP="007B3006">
      <w:pPr>
        <w:shd w:val="clear" w:color="auto" w:fill="FFFFFF"/>
        <w:tabs>
          <w:tab w:val="left" w:pos="5580"/>
        </w:tabs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ab/>
      </w:r>
    </w:p>
    <w:p w14:paraId="784966F1" w14:textId="375C378A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7B3006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bookmarkStart w:id="5" w:name="_Toc162297346"/>
      <w:r w:rsidRPr="007B3006">
        <w:rPr>
          <w:color w:val="171717"/>
          <w:sz w:val="28"/>
          <w:szCs w:val="28"/>
        </w:rPr>
        <w:lastRenderedPageBreak/>
        <w:t xml:space="preserve">I. </w:t>
      </w:r>
      <w:r w:rsidR="00A52870" w:rsidRPr="007B3006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  <w:bookmarkEnd w:id="5"/>
    </w:p>
    <w:p w14:paraId="2CC89CD2" w14:textId="374E7315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6" w:name="_Toc155860319"/>
      <w:bookmarkStart w:id="7" w:name="_Toc156053787"/>
      <w:bookmarkStart w:id="8" w:name="_Toc156053801"/>
      <w:bookmarkStart w:id="9" w:name="_Toc156058246"/>
      <w:bookmarkStart w:id="10" w:name="_Toc156058275"/>
      <w:bookmarkStart w:id="11" w:name="_Toc162297347"/>
      <w:r w:rsidRPr="007B3006">
        <w:rPr>
          <w:rFonts w:ascii="Times New Roman" w:hAnsi="Times New Roman" w:cs="Times New Roman"/>
          <w:b/>
          <w:bCs/>
          <w:sz w:val="28"/>
          <w:szCs w:val="28"/>
        </w:rPr>
        <w:t>Purpose</w:t>
      </w:r>
      <w:bookmarkEnd w:id="6"/>
      <w:bookmarkEnd w:id="7"/>
      <w:bookmarkEnd w:id="8"/>
      <w:bookmarkEnd w:id="9"/>
      <w:bookmarkEnd w:id="10"/>
      <w:bookmarkEnd w:id="11"/>
    </w:p>
    <w:p w14:paraId="2734EDA5" w14:textId="231929B6" w:rsidR="00C72901" w:rsidRPr="007B3006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proofErr w:type="gramStart"/>
      <w:r w:rsidR="00BA28AD" w:rsidRPr="007B3006">
        <w:rPr>
          <w:rFonts w:ascii="Times New Roman" w:hAnsi="Times New Roman" w:cs="Times New Roman"/>
          <w:sz w:val="28"/>
          <w:szCs w:val="28"/>
        </w:rPr>
        <w:t>defines</w:t>
      </w:r>
      <w:proofErr w:type="gramEnd"/>
      <w:r w:rsidRPr="007B3006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7B3006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2" w:name="_Toc155860320"/>
      <w:bookmarkStart w:id="13" w:name="_Toc156053788"/>
      <w:bookmarkStart w:id="14" w:name="_Toc156053802"/>
      <w:bookmarkStart w:id="15" w:name="_Toc156058247"/>
      <w:bookmarkStart w:id="16" w:name="_Toc156058276"/>
      <w:bookmarkStart w:id="17" w:name="_Toc162297348"/>
      <w:r w:rsidRPr="007B3006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2"/>
      <w:bookmarkEnd w:id="13"/>
      <w:bookmarkEnd w:id="14"/>
      <w:bookmarkEnd w:id="15"/>
      <w:bookmarkEnd w:id="16"/>
      <w:bookmarkEnd w:id="17"/>
    </w:p>
    <w:p w14:paraId="7797F623" w14:textId="4CDF0C35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4556118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 xml:space="preserve">Product management: The system will allow users to manage product information, including product </w:t>
      </w:r>
      <w:r w:rsidR="00501D5F" w:rsidRPr="007B3006">
        <w:rPr>
          <w:rFonts w:ascii="Times New Roman" w:hAnsi="Times New Roman" w:cs="Times New Roman"/>
          <w:sz w:val="28"/>
          <w:szCs w:val="28"/>
        </w:rPr>
        <w:t>Id</w:t>
      </w:r>
      <w:r w:rsidRPr="007B3006">
        <w:rPr>
          <w:rFonts w:ascii="Times New Roman" w:hAnsi="Times New Roman" w:cs="Times New Roman"/>
          <w:sz w:val="28"/>
          <w:szCs w:val="28"/>
        </w:rPr>
        <w:t>,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 product</w:t>
      </w:r>
      <w:r w:rsidRPr="007B3006">
        <w:rPr>
          <w:rFonts w:ascii="Times New Roman" w:hAnsi="Times New Roman" w:cs="Times New Roman"/>
          <w:sz w:val="28"/>
          <w:szCs w:val="28"/>
        </w:rPr>
        <w:t xml:space="preserve"> name, </w:t>
      </w:r>
      <w:r w:rsidR="00501D5F" w:rsidRPr="007B3006">
        <w:rPr>
          <w:rFonts w:ascii="Times New Roman" w:hAnsi="Times New Roman" w:cs="Times New Roman"/>
          <w:sz w:val="28"/>
          <w:szCs w:val="28"/>
        </w:rPr>
        <w:t xml:space="preserve">product </w:t>
      </w:r>
      <w:r w:rsidRPr="007B3006">
        <w:rPr>
          <w:rFonts w:ascii="Times New Roman" w:hAnsi="Times New Roman" w:cs="Times New Roman"/>
          <w:sz w:val="28"/>
          <w:szCs w:val="28"/>
        </w:rPr>
        <w:t>description, price, etc.</w:t>
      </w:r>
    </w:p>
    <w:p w14:paraId="25596AAC" w14:textId="3CF71BB7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 management: The system will allow users to manage customer information, including customer Id, customer name, customer phone, etc.</w:t>
      </w:r>
    </w:p>
    <w:p w14:paraId="628259F2" w14:textId="47329E26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ategory management: The system will allow users to manage category information, including category Id, category name, category description.</w:t>
      </w:r>
    </w:p>
    <w:p w14:paraId="5BDC1699" w14:textId="5B492CCE" w:rsidR="00501D5F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upplier management: The system will allow users to manage supplier information, including supplier Id, supplier name, supplier address, etc.</w:t>
      </w:r>
    </w:p>
    <w:p w14:paraId="43BC9A1B" w14:textId="251A030B" w:rsidR="00C72901" w:rsidRPr="007B3006" w:rsidRDefault="00501D5F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ale Transaction</w:t>
      </w:r>
      <w:r w:rsidR="00C72901" w:rsidRPr="007B3006">
        <w:rPr>
          <w:rFonts w:ascii="Times New Roman" w:hAnsi="Times New Roman" w:cs="Times New Roman"/>
          <w:sz w:val="28"/>
          <w:szCs w:val="28"/>
        </w:rPr>
        <w:t xml:space="preserve"> management: The system will allow users to manage customer orders, including customer information, product information, payment information, etc.</w:t>
      </w:r>
    </w:p>
    <w:p w14:paraId="3570D38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7B3006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7B3006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8" w:name="_Toc155860321"/>
      <w:bookmarkStart w:id="19" w:name="_Toc156053789"/>
      <w:bookmarkStart w:id="20" w:name="_Toc156053803"/>
      <w:bookmarkStart w:id="21" w:name="_Toc156058248"/>
      <w:bookmarkStart w:id="22" w:name="_Toc156058277"/>
      <w:bookmarkStart w:id="23" w:name="_Toc162297349"/>
      <w:r w:rsidRPr="007B3006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8"/>
      <w:bookmarkEnd w:id="19"/>
      <w:bookmarkEnd w:id="20"/>
      <w:bookmarkEnd w:id="21"/>
      <w:bookmarkEnd w:id="22"/>
      <w:bookmarkEnd w:id="23"/>
    </w:p>
    <w:p w14:paraId="72D7AEF5" w14:textId="397180B8" w:rsidR="00C72901" w:rsidRPr="007B3006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key stakeholders of the system include:</w:t>
      </w:r>
    </w:p>
    <w:p w14:paraId="575FF140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Pr="007B3006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4" w:name="_Toc155860322"/>
      <w:bookmarkStart w:id="25" w:name="_Toc156053790"/>
      <w:bookmarkStart w:id="26" w:name="_Toc156053804"/>
      <w:bookmarkStart w:id="27" w:name="_Toc156058249"/>
      <w:bookmarkStart w:id="28" w:name="_Toc156058278"/>
      <w:bookmarkStart w:id="29" w:name="_Toc162297350"/>
      <w:r w:rsidRPr="007B3006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4"/>
      <w:bookmarkEnd w:id="25"/>
      <w:bookmarkEnd w:id="26"/>
      <w:bookmarkEnd w:id="27"/>
      <w:bookmarkEnd w:id="28"/>
      <w:bookmarkEnd w:id="29"/>
    </w:p>
    <w:p w14:paraId="5C13C323" w14:textId="77777777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30" w:name="_Toc155860323"/>
      <w:bookmarkStart w:id="31" w:name="_Toc156053791"/>
      <w:bookmarkStart w:id="32" w:name="_Toc156053805"/>
      <w:bookmarkStart w:id="33" w:name="_Toc156058250"/>
      <w:bookmarkStart w:id="34" w:name="_Toc156058279"/>
      <w:r w:rsidRPr="007B3006">
        <w:rPr>
          <w:rFonts w:ascii="Times New Roman" w:hAnsi="Times New Roman" w:cs="Times New Roman"/>
          <w:sz w:val="28"/>
          <w:szCs w:val="28"/>
        </w:rPr>
        <w:t>User-Friendly Interface:</w:t>
      </w:r>
    </w:p>
    <w:p w14:paraId="7D320B4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user interface of the supermarket management system should be designed to be intuitive and easy to navigate without the need for extensive instructions.</w:t>
      </w:r>
    </w:p>
    <w:p w14:paraId="03E77C6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unctions and features should be organized and presented logically and clearly to optimize the user experience.</w:t>
      </w:r>
    </w:p>
    <w:p w14:paraId="629C84E9" w14:textId="4174804F" w:rsidR="007862EC" w:rsidRPr="007B3006" w:rsidRDefault="007862EC" w:rsidP="007862EC">
      <w:pPr>
        <w:pStyle w:val="ListParagraph"/>
        <w:numPr>
          <w:ilvl w:val="0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Responsive Interface:</w:t>
      </w:r>
    </w:p>
    <w:p w14:paraId="29A3C466" w14:textId="77777777" w:rsidR="007862EC" w:rsidRPr="007B3006" w:rsidRDefault="007862EC" w:rsidP="007862EC">
      <w:pPr>
        <w:pStyle w:val="ListParagraph"/>
        <w:numPr>
          <w:ilvl w:val="1"/>
          <w:numId w:val="35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lastRenderedPageBreak/>
        <w:t>The user interface should be able to adapt flexibly to different screen sizes, including desktops, tablets, and mobile phones.</w:t>
      </w:r>
    </w:p>
    <w:p w14:paraId="0AB24A29" w14:textId="77777777" w:rsidR="007862EC" w:rsidRPr="007B3006" w:rsidRDefault="007862EC" w:rsidP="007862EC">
      <w:pPr>
        <w:pStyle w:val="ListParagraph"/>
        <w:numPr>
          <w:ilvl w:val="1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Interface components should automatically adjust to fit and remain user-friendly across various screen sizes.</w:t>
      </w:r>
    </w:p>
    <w:p w14:paraId="26767E71" w14:textId="61989CF2" w:rsidR="006D7234" w:rsidRPr="007B3006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5" w:name="_Toc162297351"/>
      <w:r w:rsidRPr="007B3006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30"/>
      <w:bookmarkEnd w:id="31"/>
      <w:bookmarkEnd w:id="32"/>
      <w:bookmarkEnd w:id="33"/>
      <w:bookmarkEnd w:id="34"/>
      <w:bookmarkEnd w:id="35"/>
    </w:p>
    <w:p w14:paraId="34A5DABE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bookmarkStart w:id="36" w:name="_Toc155860324"/>
      <w:bookmarkStart w:id="37" w:name="_Toc156053792"/>
      <w:bookmarkStart w:id="38" w:name="_Toc156053806"/>
      <w:bookmarkStart w:id="39" w:name="_Toc156058251"/>
      <w:bookmarkStart w:id="40" w:name="_Toc156058280"/>
      <w:r w:rsidRPr="007B3006">
        <w:rPr>
          <w:rFonts w:ascii="Times New Roman" w:hAnsi="Times New Roman" w:cs="Times New Roman"/>
          <w:sz w:val="28"/>
          <w:szCs w:val="28"/>
        </w:rPr>
        <w:t>Programming Languages:</w:t>
      </w:r>
    </w:p>
    <w:p w14:paraId="59C5768D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0761F3AA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primary programming languages used will be C# and ASP.NET for server-side development.</w:t>
      </w:r>
    </w:p>
    <w:p w14:paraId="53CD7E93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HTML, CSS, and JavaScript will be utilized for client-side development to enhance user interactivity and presentation.</w:t>
      </w:r>
    </w:p>
    <w:p w14:paraId="0D7DA1A0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Framework and Technologies:</w:t>
      </w:r>
    </w:p>
    <w:p w14:paraId="27AE30E6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0969CC1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utilize the ASP.NET MVC (Model-View-Controller) framework for structuring and organizing codebase.</w:t>
      </w:r>
    </w:p>
    <w:p w14:paraId="0D08709B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Entity Framework will be employed for database access and management.</w:t>
      </w:r>
    </w:p>
    <w:p w14:paraId="17D4B1A5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JAX (Asynchronous JavaScript and XML) will be used to implement asynchronous communication between the client and server, enhancing the responsiveness of the application.</w:t>
      </w:r>
    </w:p>
    <w:p w14:paraId="55AFB76B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Bootstrap framework will be utilized for front-end styling and responsive design.</w:t>
      </w:r>
    </w:p>
    <w:p w14:paraId="511C71B7" w14:textId="77777777" w:rsidR="007862EC" w:rsidRPr="007B3006" w:rsidRDefault="007862EC" w:rsidP="007B3006">
      <w:pPr>
        <w:pStyle w:val="ListParagraph"/>
        <w:numPr>
          <w:ilvl w:val="0"/>
          <w:numId w:val="36"/>
        </w:numPr>
        <w:ind w:left="180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atabase:</w:t>
      </w:r>
    </w:p>
    <w:p w14:paraId="4B435E42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7283EF94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SQL Server will be the chosen database management system for storing and managing data related to the supermarket management system.</w:t>
      </w:r>
    </w:p>
    <w:p w14:paraId="4A8AE64B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velopment Tools:</w:t>
      </w:r>
    </w:p>
    <w:p w14:paraId="4DB1A9E1" w14:textId="77777777" w:rsidR="007862EC" w:rsidRPr="007B3006" w:rsidRDefault="007862EC" w:rsidP="007B3006">
      <w:pPr>
        <w:pStyle w:val="ListParagraph"/>
        <w:spacing w:before="120" w:after="120" w:line="360" w:lineRule="auto"/>
        <w:ind w:left="206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33CF0663" w14:textId="77777777" w:rsidR="007862EC" w:rsidRPr="007B3006" w:rsidRDefault="007862EC" w:rsidP="007B3006">
      <w:pPr>
        <w:pStyle w:val="ListParagraph"/>
        <w:numPr>
          <w:ilvl w:val="1"/>
          <w:numId w:val="36"/>
        </w:numPr>
        <w:ind w:left="2520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Visual Studio IDE (Integrated Development Environment) will be used as the primary development tool for coding, debugging, and testing the application.</w:t>
      </w:r>
    </w:p>
    <w:p w14:paraId="2834E227" w14:textId="77777777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Git will be used for version control to manage codebase changes and collaborate among development team members.</w:t>
      </w:r>
    </w:p>
    <w:p w14:paraId="0FD4B203" w14:textId="77777777" w:rsidR="007862EC" w:rsidRPr="007B3006" w:rsidRDefault="007862EC" w:rsidP="007B3006">
      <w:pPr>
        <w:pStyle w:val="ListParagraph"/>
        <w:numPr>
          <w:ilvl w:val="0"/>
          <w:numId w:val="36"/>
        </w:numPr>
        <w:spacing w:before="120" w:after="120" w:line="360" w:lineRule="auto"/>
        <w:ind w:left="180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Deployment Environment:</w:t>
      </w:r>
    </w:p>
    <w:p w14:paraId="694F5140" w14:textId="22ECF924" w:rsidR="007862EC" w:rsidRPr="007B3006" w:rsidRDefault="007862EC" w:rsidP="007B3006">
      <w:pPr>
        <w:pStyle w:val="ListParagraph"/>
        <w:numPr>
          <w:ilvl w:val="1"/>
          <w:numId w:val="36"/>
        </w:numPr>
        <w:spacing w:before="120" w:after="120" w:line="360" w:lineRule="auto"/>
        <w:ind w:left="2520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application will be deployed on a web server running Windows operating system, with IIS (Internet Information Services) as the web server software.</w:t>
      </w:r>
    </w:p>
    <w:p w14:paraId="6DBDC746" w14:textId="77777777" w:rsidR="007862EC" w:rsidRPr="007B3006" w:rsidRDefault="007862EC" w:rsidP="007862EC">
      <w:pPr>
        <w:pStyle w:val="ListParagraph"/>
        <w:spacing w:before="120" w:after="120" w:line="360" w:lineRule="auto"/>
        <w:ind w:left="987"/>
        <w:jc w:val="both"/>
        <w:outlineLvl w:val="1"/>
        <w:rPr>
          <w:rFonts w:ascii="Times New Roman" w:hAnsi="Times New Roman" w:cs="Times New Roman"/>
          <w:sz w:val="28"/>
          <w:szCs w:val="28"/>
        </w:rPr>
      </w:pPr>
    </w:p>
    <w:p w14:paraId="6D3D50BB" w14:textId="794E82C2" w:rsidR="006D7234" w:rsidRPr="007B3006" w:rsidRDefault="006D7234" w:rsidP="007862EC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41" w:name="_Toc162297352"/>
      <w:r w:rsidRPr="007B3006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6"/>
      <w:bookmarkEnd w:id="37"/>
      <w:bookmarkEnd w:id="38"/>
      <w:bookmarkEnd w:id="39"/>
      <w:bookmarkEnd w:id="40"/>
      <w:bookmarkEnd w:id="41"/>
    </w:p>
    <w:p w14:paraId="644F00C8" w14:textId="77777777" w:rsidR="006D7234" w:rsidRPr="007B3006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Pr="007B3006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Pr="007B3006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B3006">
        <w:rPr>
          <w:rFonts w:ascii="Times New Roman" w:hAnsi="Times New Roman" w:cs="Times New Roman"/>
          <w:sz w:val="28"/>
          <w:szCs w:val="28"/>
        </w:rPr>
        <w:t>Authorization</w:t>
      </w:r>
    </w:p>
    <w:p w14:paraId="5DAC4935" w14:textId="4CE7AA53" w:rsidR="00DB42AD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2" w:name="_Toc155860325"/>
      <w:bookmarkStart w:id="43" w:name="_Toc156053793"/>
      <w:bookmarkStart w:id="44" w:name="_Toc156053807"/>
      <w:bookmarkStart w:id="45" w:name="_Toc156058252"/>
      <w:bookmarkStart w:id="46" w:name="_Toc156058281"/>
      <w:bookmarkStart w:id="47" w:name="_Toc162297353"/>
      <w:r w:rsidRPr="007B3006">
        <w:rPr>
          <w:color w:val="171717"/>
          <w:sz w:val="28"/>
          <w:szCs w:val="28"/>
        </w:rPr>
        <w:t xml:space="preserve">II. </w:t>
      </w:r>
      <w:r w:rsidR="00271F48" w:rsidRPr="007B3006">
        <w:rPr>
          <w:color w:val="171717"/>
          <w:sz w:val="28"/>
          <w:szCs w:val="28"/>
        </w:rPr>
        <w:t>Project</w:t>
      </w:r>
      <w:r w:rsidR="00DB42AD" w:rsidRPr="007B3006">
        <w:rPr>
          <w:color w:val="171717"/>
          <w:sz w:val="28"/>
          <w:szCs w:val="28"/>
        </w:rPr>
        <w:t xml:space="preserve"> Objectives</w:t>
      </w:r>
      <w:bookmarkEnd w:id="42"/>
      <w:bookmarkEnd w:id="43"/>
      <w:bookmarkEnd w:id="44"/>
      <w:bookmarkEnd w:id="45"/>
      <w:bookmarkEnd w:id="46"/>
      <w:bookmarkEnd w:id="47"/>
    </w:p>
    <w:p w14:paraId="4FB043D5" w14:textId="20D6012A" w:rsidR="00D361F1" w:rsidRPr="007B3006" w:rsidRDefault="00D361F1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In this collaborative project, Group 08 is tasked with developing a comprehensive system for inventory management and dashboard. The project scope includes the implementation of CRUD (Create, Read, Update, Delete) functionality, robust inventory tracking features, dashboard visualization, and user management.</w:t>
      </w:r>
    </w:p>
    <w:p w14:paraId="711362B6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UD Functionality:</w:t>
      </w:r>
    </w:p>
    <w:p w14:paraId="0FBEC7AC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Develop a user-friendly interface allowing seamless creation, viewing, updating, and deletion of inventory items.</w:t>
      </w:r>
    </w:p>
    <w:p w14:paraId="24FEC629" w14:textId="77777777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 responsive design to ensure optimal user experience across various devices.</w:t>
      </w:r>
    </w:p>
    <w:p w14:paraId="7076E746" w14:textId="5D04E0F8" w:rsidR="004F4A89" w:rsidRPr="007B3006" w:rsidRDefault="004F4A89" w:rsidP="004F4A89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secure and efficient handling of inventory data through CRUD operations.</w:t>
      </w:r>
    </w:p>
    <w:p w14:paraId="2D293E27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 Management:</w:t>
      </w:r>
    </w:p>
    <w:p w14:paraId="22421BE9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sign and implement inventory tracking features to monitor stock levels, track movement, and manage inventory across multiple locations.</w:t>
      </w:r>
    </w:p>
    <w:p w14:paraId="5D3586E5" w14:textId="77777777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ntegrate barcode scanning functionality for quick and accurate inventory management.</w:t>
      </w:r>
    </w:p>
    <w:p w14:paraId="7092A0EE" w14:textId="6984E371" w:rsidR="004F4A89" w:rsidRPr="007B3006" w:rsidRDefault="004F4A89" w:rsidP="004F4A89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alerts and notifications for low stock levels, expiration dates, and inventory discrepancies.</w:t>
      </w:r>
    </w:p>
    <w:p w14:paraId="4B7658E5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ashboard Visualization:</w:t>
      </w:r>
    </w:p>
    <w:p w14:paraId="163D146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evelop a dashboard to provide users with visual insights into key inventory metrics, such as stock levels, turnover rates, and revenue.</w:t>
      </w:r>
    </w:p>
    <w:p w14:paraId="404534CC" w14:textId="77777777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tilize charts, graphs, and tables to present data in an intuitive and easy-to-understand format.</w:t>
      </w:r>
    </w:p>
    <w:p w14:paraId="35DC2408" w14:textId="3A074D7A" w:rsidR="004F4A89" w:rsidRPr="007B3006" w:rsidRDefault="004F4A89" w:rsidP="004F4A89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ize dashboard views and allow users to filter and drill down into specific inventory data.</w:t>
      </w:r>
    </w:p>
    <w:p w14:paraId="5819945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User Management:</w:t>
      </w:r>
    </w:p>
    <w:p w14:paraId="685BF44A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reate a user authentication and authorization system for managing user access and permissions.</w:t>
      </w:r>
    </w:p>
    <w:p w14:paraId="2AB7A74E" w14:textId="77777777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Implement user profiles with the ability to update personal information and preferences.</w:t>
      </w:r>
    </w:p>
    <w:p w14:paraId="5CEC5258" w14:textId="629A2ECE" w:rsidR="004F4A89" w:rsidRPr="007B3006" w:rsidRDefault="004F4A89" w:rsidP="004F4A89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Ensure account security through secure authentication practices, such as password encryption.</w:t>
      </w:r>
    </w:p>
    <w:p w14:paraId="2C6056B3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esting and Quality Assurance:</w:t>
      </w:r>
    </w:p>
    <w:p w14:paraId="06EAD18B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Conduct thorough testing of all features to identify and resolve any bugs or issues.</w:t>
      </w:r>
    </w:p>
    <w:p w14:paraId="79758407" w14:textId="77777777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erform performance testing to ensure the system can handle large volumes of inventory data efficiently.</w:t>
      </w:r>
    </w:p>
    <w:p w14:paraId="019EB176" w14:textId="2C570C23" w:rsidR="004F4A89" w:rsidRPr="007B3006" w:rsidRDefault="004F4A89" w:rsidP="004F4A89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Regularly update and maintain the system to address evolving needs and potential vulnerabilities.</w:t>
      </w:r>
    </w:p>
    <w:p w14:paraId="2F6D2AE2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ation:</w:t>
      </w:r>
    </w:p>
    <w:p w14:paraId="0A12DB4C" w14:textId="77777777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rovide comprehensive documentation for the system architecture, database schema, and API usage.</w:t>
      </w:r>
    </w:p>
    <w:p w14:paraId="09BF47D5" w14:textId="1073B91F" w:rsidR="004F4A89" w:rsidRPr="007B3006" w:rsidRDefault="004F4A89" w:rsidP="004F4A89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Document the user guide to assist end-users in navigating and utilizing the inventory management system effectively.</w:t>
      </w:r>
    </w:p>
    <w:p w14:paraId="737E8D0F" w14:textId="60F023BE" w:rsidR="004F4A89" w:rsidRPr="007B3006" w:rsidRDefault="004F4A89" w:rsidP="004F4A89">
      <w:pPr>
        <w:spacing w:before="300" w:after="300" w:line="240" w:lineRule="auto"/>
        <w:rPr>
          <w:rFonts w:ascii="Times New Roman" w:eastAsia="Times New Roman" w:hAnsi="Times New Roman" w:cs="Times New Roman"/>
          <w:sz w:val="28"/>
          <w:szCs w:val="28"/>
          <w:lang w:eastAsia="ja-JP"/>
        </w:rPr>
      </w:pP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val="vi-VN" w:eastAsia="ja-JP"/>
        </w:rPr>
        <w:t>Business rule</w:t>
      </w:r>
      <w:r w:rsidRPr="007B3006">
        <w:rPr>
          <w:rFonts w:ascii="Times New Roman" w:eastAsia="Times New Roman" w:hAnsi="Times New Roman" w:cs="Times New Roman"/>
          <w:color w:val="000000"/>
          <w:sz w:val="28"/>
          <w:szCs w:val="28"/>
          <w:lang w:eastAsia="ja-JP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8275"/>
      </w:tblGrid>
      <w:tr w:rsidR="004F4A89" w:rsidRPr="007B3006" w14:paraId="2DCF4291" w14:textId="77777777" w:rsidTr="004F4A89">
        <w:trPr>
          <w:trHeight w:val="97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32BF08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ID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78326" w14:textId="77777777" w:rsidR="004F4A89" w:rsidRPr="007B3006" w:rsidRDefault="004F4A89" w:rsidP="00F3753E">
            <w:pPr>
              <w:spacing w:before="240" w:after="24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b/>
                <w:bCs/>
                <w:color w:val="000000"/>
                <w:lang w:val="vi-VN" w:eastAsia="ja-JP"/>
              </w:rPr>
              <w:t>Business Rule Definition</w:t>
            </w:r>
          </w:p>
        </w:tc>
      </w:tr>
      <w:tr w:rsidR="004F4A89" w:rsidRPr="007B3006" w14:paraId="438CB118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96E99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1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4A6B8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Email is a unique and valid format.</w:t>
            </w:r>
          </w:p>
        </w:tc>
      </w:tr>
      <w:tr w:rsidR="004F4A89" w:rsidRPr="007B3006" w14:paraId="444B7B7F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2C4CE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2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F4D991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hone number is not empty, unique, and has ten digits.</w:t>
            </w:r>
          </w:p>
        </w:tc>
      </w:tr>
      <w:tr w:rsidR="004F4A89" w:rsidRPr="007B3006" w14:paraId="556C9BD7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D9F97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3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01F4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Passwords must have at least eight characters and be alphanumeric.</w:t>
            </w:r>
          </w:p>
        </w:tc>
      </w:tr>
      <w:tr w:rsidR="004F4A89" w:rsidRPr="007B3006" w14:paraId="01F3BB36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3780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4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04DC2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new password must match the confirmed password.</w:t>
            </w:r>
          </w:p>
        </w:tc>
      </w:tr>
      <w:tr w:rsidR="004F4A89" w:rsidRPr="007B3006" w14:paraId="7B53033A" w14:textId="77777777" w:rsidTr="004F4A89">
        <w:trPr>
          <w:trHeight w:val="960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1AEC6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5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AEFED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Name is not empty and is less than 51 characters.</w:t>
            </w:r>
          </w:p>
        </w:tc>
      </w:tr>
      <w:tr w:rsidR="004F4A89" w:rsidRPr="007B3006" w14:paraId="77019499" w14:textId="77777777" w:rsidTr="004F4A89">
        <w:trPr>
          <w:trHeight w:val="1245"/>
        </w:trPr>
        <w:tc>
          <w:tcPr>
            <w:tcW w:w="10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FC7C0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BR-06</w:t>
            </w:r>
          </w:p>
        </w:tc>
        <w:tc>
          <w:tcPr>
            <w:tcW w:w="8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ED803" w14:textId="77777777" w:rsidR="004F4A89" w:rsidRPr="007B3006" w:rsidRDefault="004F4A89" w:rsidP="004F4A89">
            <w:pPr>
              <w:spacing w:before="240" w:after="24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vi-VN" w:eastAsia="ja-JP"/>
              </w:rPr>
            </w:pPr>
            <w:r w:rsidRPr="007B300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vi-VN" w:eastAsia="ja-JP"/>
              </w:rPr>
              <w:t>The web can only be active when it is connected to the internet and server.</w:t>
            </w:r>
          </w:p>
        </w:tc>
      </w:tr>
    </w:tbl>
    <w:p w14:paraId="2F41E11A" w14:textId="77777777" w:rsidR="004F4A89" w:rsidRPr="007B3006" w:rsidRDefault="004F4A89" w:rsidP="004F4A89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4C65B8F" w14:textId="7D0B3A81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48" w:name="_Toc155860326"/>
      <w:bookmarkStart w:id="49" w:name="_Toc156053794"/>
      <w:bookmarkStart w:id="50" w:name="_Toc156053808"/>
      <w:bookmarkStart w:id="51" w:name="_Toc156058253"/>
      <w:bookmarkStart w:id="52" w:name="_Toc156058282"/>
      <w:bookmarkStart w:id="53" w:name="_Toc162297354"/>
      <w:r w:rsidRPr="007B3006">
        <w:rPr>
          <w:color w:val="171717"/>
          <w:sz w:val="28"/>
          <w:szCs w:val="28"/>
        </w:rPr>
        <w:lastRenderedPageBreak/>
        <w:t xml:space="preserve">III. </w:t>
      </w:r>
      <w:r w:rsidR="005D5D85" w:rsidRPr="007B3006">
        <w:rPr>
          <w:color w:val="171717"/>
          <w:sz w:val="28"/>
          <w:szCs w:val="28"/>
        </w:rPr>
        <w:t>Database De</w:t>
      </w:r>
      <w:r w:rsidR="00461915" w:rsidRPr="007B3006">
        <w:rPr>
          <w:color w:val="171717"/>
          <w:sz w:val="28"/>
          <w:szCs w:val="28"/>
        </w:rPr>
        <w:t>sig</w:t>
      </w:r>
      <w:r w:rsidR="005D5D85" w:rsidRPr="007B3006">
        <w:rPr>
          <w:color w:val="171717"/>
          <w:sz w:val="28"/>
          <w:szCs w:val="28"/>
        </w:rPr>
        <w:t>n</w:t>
      </w:r>
      <w:bookmarkEnd w:id="48"/>
      <w:bookmarkEnd w:id="49"/>
      <w:bookmarkEnd w:id="50"/>
      <w:bookmarkEnd w:id="51"/>
      <w:bookmarkEnd w:id="52"/>
      <w:bookmarkEnd w:id="53"/>
    </w:p>
    <w:p w14:paraId="527AFDD8" w14:textId="77777777" w:rsidR="007B3006" w:rsidRPr="007B3006" w:rsidRDefault="007B3006" w:rsidP="007B3006">
      <w:pPr>
        <w:pStyle w:val="Heading2"/>
        <w:ind w:firstLine="720"/>
        <w:rPr>
          <w:rFonts w:ascii="Times New Roman" w:hAnsi="Times New Roman" w:cs="Times New Roman"/>
          <w:color w:val="171717"/>
          <w:sz w:val="28"/>
          <w:szCs w:val="28"/>
        </w:rPr>
      </w:pPr>
      <w:bookmarkStart w:id="54" w:name="_Toc156053795"/>
      <w:bookmarkStart w:id="55" w:name="_Toc156053809"/>
      <w:bookmarkStart w:id="56" w:name="_Toc156058254"/>
      <w:bookmarkStart w:id="57" w:name="_Toc156058283"/>
      <w:bookmarkStart w:id="58" w:name="_Toc162297355"/>
      <w:bookmarkStart w:id="59" w:name="_Toc155860327"/>
      <w:bookmarkStart w:id="60" w:name="_Toc156053797"/>
      <w:bookmarkStart w:id="61" w:name="_Toc156053811"/>
      <w:bookmarkStart w:id="62" w:name="_Toc156058256"/>
      <w:bookmarkStart w:id="63" w:name="_Toc156058285"/>
      <w:r w:rsidRPr="007B3006">
        <w:rPr>
          <w:rFonts w:ascii="Times New Roman" w:hAnsi="Times New Roman" w:cs="Times New Roman"/>
          <w:color w:val="171717"/>
          <w:sz w:val="28"/>
          <w:szCs w:val="28"/>
        </w:rPr>
        <w:t xml:space="preserve">3.1 </w:t>
      </w: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Tables in your database</w:t>
      </w:r>
      <w:bookmarkEnd w:id="54"/>
      <w:bookmarkEnd w:id="55"/>
      <w:bookmarkEnd w:id="56"/>
      <w:bookmarkEnd w:id="57"/>
      <w:bookmarkEnd w:id="58"/>
    </w:p>
    <w:p w14:paraId="536917CB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58F1653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295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97E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1D0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4885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51F2E79D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21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A6E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1378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0FE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277EF41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C5EA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219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A526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39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037D894E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69D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5AF4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1556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58BB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AFA28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934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EB1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9933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49D1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66F00F7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8BAD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DC9F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A4F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DD1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60443F5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4FE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2E2F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8E4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7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6CA51CA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FE8F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Quantity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9393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41D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35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4AD2A796" w14:textId="77777777" w:rsidTr="007B3006">
        <w:trPr>
          <w:jc w:val="center"/>
        </w:trPr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903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5D8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70BE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0F5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</w:tbl>
    <w:p w14:paraId="0E74106B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15A69411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56402AC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B16A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20E7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2C6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595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7CF290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5CD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7BA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595A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AD8F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5BAE1CB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BAED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tegor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F296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15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6FB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ABFC2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1A8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94D6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B5E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41F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ô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866954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7521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127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FBA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E99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o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127A26EE" w14:textId="77777777" w:rsidR="007B3006" w:rsidRPr="007B3006" w:rsidRDefault="007B3006" w:rsidP="007B3006">
      <w:pPr>
        <w:rPr>
          <w:rFonts w:ascii="Times New Roman" w:hAnsi="Times New Roman" w:cs="Times New Roman"/>
        </w:rPr>
      </w:pPr>
    </w:p>
    <w:p w14:paraId="7334336D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7097A53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DAE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C99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AAB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AB2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4D5300B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B10D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2EA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30A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FEC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60EEF45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E31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ompanyNam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DE7F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8D9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87CF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ô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ty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2176C2F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45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72A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62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60324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ED94B3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213A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FB9A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A06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13E2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1395669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80F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6E9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9E2E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E260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Fax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43B578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8D184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omePag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A285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9D6A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C070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Trang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ủ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à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7B3006" w:rsidRPr="007B3006" w14:paraId="33BC6A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D89C0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6A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F0B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68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5E53798E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436B18F9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2E9109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E0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4B1B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37A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6F31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57273A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9E5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ventory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A761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19F0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E83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7C0F86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C8AB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16F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A309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6B7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36776A7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68D1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F86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A9D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1F88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A97440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B5B6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urchase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420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BAD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8BE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23D9D5F7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939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ntry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29A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B3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B098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7B3006" w:rsidRPr="007B3006" w14:paraId="68F95A2F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22E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2F4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15CD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4A92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</w:tbl>
    <w:p w14:paraId="4105BF4D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1488BAFA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143F785A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9BFA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DB7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21D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762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743572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8DA2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5F29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9792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3AB5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6065E44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744F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2799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4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9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hang</w:t>
            </w:r>
          </w:p>
        </w:tc>
      </w:tr>
      <w:tr w:rsidR="007B3006" w:rsidRPr="007B3006" w14:paraId="1C48596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29A5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881D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A7E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413C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0FBFAD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A3A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CFA74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0A3C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825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3D91E00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01F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3C0FB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29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6CE3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5741A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7A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ai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E34E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F4B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C294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Email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2F7DC55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070833DC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64DA313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A3A9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596A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083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00D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686D904C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023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8A5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06A6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E5E8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10B76194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5AE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3E2DA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B192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5FD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khác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7B3006" w:rsidRPr="007B3006" w14:paraId="752D528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7186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FCC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CCE1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D2F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ID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255E9BF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419B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ansaction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AD04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41A7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915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74B29D2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14DA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ashRecieve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D0F7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6C4C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581F3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ệ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</w:p>
        </w:tc>
      </w:tr>
      <w:tr w:rsidR="007B3006" w:rsidRPr="007B3006" w14:paraId="3E2C561E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2E98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F71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7350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09FC9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iề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ừa</w:t>
            </w:r>
            <w:proofErr w:type="spellEnd"/>
          </w:p>
        </w:tc>
      </w:tr>
      <w:tr w:rsidR="007B3006" w:rsidRPr="007B3006" w14:paraId="4E12BFF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0A35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otalPric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68C9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CEDE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F775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ổ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ơ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59D62E3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C365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D4A8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0C2E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1278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08B7314C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76EAF11F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 xml:space="preserve">Table Name: 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46C6BF2B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11B2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D92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5634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C0D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2DD87BE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0A92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lastRenderedPageBreak/>
              <w:t>Transaction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59FB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D474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4958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ao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7B3006" w:rsidRPr="007B3006" w14:paraId="652C218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671C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710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841B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oreign Key, 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F285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ả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7B3006" w:rsidRPr="007B3006" w14:paraId="1DA6FC03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ECBD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E35B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EB18C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E379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7B3006" w:rsidRPr="007B3006" w14:paraId="3AB9E9F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ED1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55811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38A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C140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ố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7B3006" w:rsidRPr="007B3006" w14:paraId="0BEE7181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D89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ED8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AB5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4813A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ảm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</w:tbl>
    <w:p w14:paraId="558516D6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6DC9F9B0" w14:textId="77777777" w:rsidR="007B3006" w:rsidRPr="007B3006" w:rsidRDefault="007B3006" w:rsidP="007B3006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7B3006" w:rsidRPr="007B3006" w14:paraId="208D8AE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CCE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DE2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46F0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51E6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</w:p>
        </w:tc>
      </w:tr>
      <w:tr w:rsidR="007B3006" w:rsidRPr="007B3006" w14:paraId="13934130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177C3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4325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B81C8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E91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Mã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394145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894F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6DED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F5FD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C28C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ê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4B9054D8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CDEC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ACF8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87570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E2C25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ọ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C5DEC15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AE4B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oB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26C8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B606D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0EEB1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inh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6FFCE929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6BED6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ireDate</w:t>
            </w:r>
            <w:proofErr w:type="spell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4167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DF33F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99DF1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ày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ậ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ệc</w:t>
            </w:r>
            <w:proofErr w:type="spellEnd"/>
          </w:p>
        </w:tc>
      </w:tr>
      <w:tr w:rsidR="007B3006" w:rsidRPr="007B3006" w14:paraId="5301BC96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9B61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1B7549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F3EB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C50FF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ịa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ỉ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31FC77D2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CA22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4AB72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gram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String(</w:t>
            </w:r>
            <w:proofErr w:type="gram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21DFE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054A3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hâ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7B3006" w:rsidRPr="007B3006" w14:paraId="5DB4E19D" w14:textId="77777777" w:rsidTr="007B3006"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D7F5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B1474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C9CE7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C2003" w14:textId="77777777" w:rsidR="007B3006" w:rsidRPr="007B3006" w:rsidRDefault="007B3006">
            <w:pPr>
              <w:jc w:val="center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ạng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7F402BA8" w14:textId="77777777" w:rsidR="007B3006" w:rsidRPr="007B3006" w:rsidRDefault="007B3006" w:rsidP="007B3006">
      <w:pPr>
        <w:rPr>
          <w:rFonts w:ascii="Times New Roman" w:hAnsi="Times New Roman" w:cs="Times New Roman"/>
          <w:color w:val="171717"/>
          <w:sz w:val="28"/>
          <w:szCs w:val="28"/>
        </w:rPr>
      </w:pPr>
    </w:p>
    <w:p w14:paraId="5BD7D440" w14:textId="77777777" w:rsidR="007B3006" w:rsidRPr="007B3006" w:rsidRDefault="007B3006" w:rsidP="007B3006">
      <w:pPr>
        <w:pStyle w:val="Heading2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bookmarkStart w:id="64" w:name="_Toc156053796"/>
      <w:bookmarkStart w:id="65" w:name="_Toc156053810"/>
      <w:bookmarkStart w:id="66" w:name="_Toc156058255"/>
      <w:bookmarkStart w:id="67" w:name="_Toc156058284"/>
      <w:bookmarkStart w:id="68" w:name="_Toc162297356"/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>3.2 Relationship between the tables…</w:t>
      </w:r>
      <w:bookmarkEnd w:id="64"/>
      <w:bookmarkEnd w:id="65"/>
      <w:bookmarkEnd w:id="66"/>
      <w:bookmarkEnd w:id="67"/>
      <w:bookmarkEnd w:id="68"/>
    </w:p>
    <w:p w14:paraId="01F67DC9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Suppli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uppli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8443606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Product" table is linked to the "Categ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ateg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1BD97241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Inventory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0000EB94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Batch" table is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Inventory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Inventory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3E5A3693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Customer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Customer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Employee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25EC8CE2" w14:textId="77777777" w:rsidR="007B3006" w:rsidRPr="007B3006" w:rsidRDefault="007B3006" w:rsidP="007B3006">
      <w:pPr>
        <w:pStyle w:val="ListParagraph"/>
        <w:numPr>
          <w:ilvl w:val="0"/>
          <w:numId w:val="46"/>
        </w:numPr>
        <w:spacing w:line="256" w:lineRule="auto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>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Detail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is linked to the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SalesTransactions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Transaction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" and is also linked to the "Product" table through the foreign key "</w:t>
      </w:r>
      <w:proofErr w:type="spellStart"/>
      <w:r w:rsidRPr="007B3006">
        <w:rPr>
          <w:rFonts w:ascii="Times New Roman" w:hAnsi="Times New Roman" w:cs="Times New Roman"/>
          <w:color w:val="171717"/>
          <w:sz w:val="28"/>
          <w:szCs w:val="28"/>
        </w:rPr>
        <w:t>ProductID</w:t>
      </w:r>
      <w:proofErr w:type="spellEnd"/>
      <w:r w:rsidRPr="007B3006">
        <w:rPr>
          <w:rFonts w:ascii="Times New Roman" w:hAnsi="Times New Roman" w:cs="Times New Roman"/>
          <w:color w:val="171717"/>
          <w:sz w:val="28"/>
          <w:szCs w:val="28"/>
        </w:rPr>
        <w:t>."</w:t>
      </w:r>
    </w:p>
    <w:p w14:paraId="6D0827E2" w14:textId="742D54F5" w:rsidR="005E4400" w:rsidRPr="007B3006" w:rsidRDefault="001E6232" w:rsidP="00D42237">
      <w:pPr>
        <w:pStyle w:val="Heading1"/>
        <w:rPr>
          <w:color w:val="171717"/>
          <w:sz w:val="28"/>
          <w:szCs w:val="28"/>
        </w:rPr>
      </w:pPr>
      <w:bookmarkStart w:id="69" w:name="_Toc162297357"/>
      <w:r w:rsidRPr="007B3006">
        <w:rPr>
          <w:color w:val="171717"/>
          <w:sz w:val="28"/>
          <w:szCs w:val="28"/>
        </w:rPr>
        <w:t>IV.</w:t>
      </w:r>
      <w:r w:rsidR="006D7234" w:rsidRPr="007B3006">
        <w:rPr>
          <w:color w:val="171717"/>
          <w:sz w:val="28"/>
          <w:szCs w:val="28"/>
        </w:rPr>
        <w:t xml:space="preserve"> </w:t>
      </w:r>
      <w:r w:rsidR="005E4400" w:rsidRPr="007B3006">
        <w:rPr>
          <w:color w:val="171717"/>
          <w:sz w:val="28"/>
          <w:szCs w:val="28"/>
        </w:rPr>
        <w:t>Main Functions</w:t>
      </w:r>
      <w:r w:rsidRPr="007B3006">
        <w:rPr>
          <w:color w:val="171717"/>
          <w:sz w:val="28"/>
          <w:szCs w:val="28"/>
        </w:rPr>
        <w:t xml:space="preserve"> of Application</w:t>
      </w:r>
      <w:bookmarkEnd w:id="59"/>
      <w:bookmarkEnd w:id="60"/>
      <w:bookmarkEnd w:id="61"/>
      <w:bookmarkEnd w:id="62"/>
      <w:bookmarkEnd w:id="63"/>
      <w:bookmarkEnd w:id="69"/>
    </w:p>
    <w:p w14:paraId="2F4E1505" w14:textId="051E34D9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The supermarket management web application will provide the following main functions for both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,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mployees, and </w:t>
      </w:r>
      <w:r w:rsidR="004F4A89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Warehous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690E83D" w14:textId="48CCE5E3" w:rsidR="00DF53D6" w:rsidRPr="007B300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mi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602A5AAE" w14:textId="05583058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 managemen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:</w:t>
      </w:r>
    </w:p>
    <w:p w14:paraId="53E59BFA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7B300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D3255B6" w14:textId="432559D5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management:</w:t>
      </w:r>
    </w:p>
    <w:p w14:paraId="7F0EE0F5" w14:textId="45DB213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customer name, phone, etc.).</w:t>
      </w:r>
    </w:p>
    <w:p w14:paraId="34D454DE" w14:textId="22890B40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ustomer performance.</w:t>
      </w:r>
    </w:p>
    <w:p w14:paraId="158EEB65" w14:textId="78AF1E5F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26E93D30" w14:textId="7A512B9D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5CDD1674" w14:textId="4640BA8F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6A99D8C3" w14:textId="69EBE1CE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2B1D92C6" w14:textId="592F1514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Add, delete, and edit supplier information (supplier name, description, etc.).</w:t>
      </w:r>
    </w:p>
    <w:p w14:paraId="289478EB" w14:textId="23F44062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48491972" w14:textId="3CFE45BA" w:rsidR="00DF53D6" w:rsidRPr="007B3006" w:rsidRDefault="00342E97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Dashboard</w:t>
      </w:r>
      <w:r w:rsidR="00DF53D6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3762127E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7B300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6852485E" w14:textId="12330CCE" w:rsidR="00342E97" w:rsidRPr="007B3006" w:rsidRDefault="00DF53D6" w:rsidP="00342E97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2FE1C339" w14:textId="76BDA7FA" w:rsidR="00342E97" w:rsidRPr="007B3006" w:rsidRDefault="00D645E7" w:rsidP="00342E97">
      <w:pPr>
        <w:pStyle w:val="ListParagraph"/>
        <w:numPr>
          <w:ilvl w:val="0"/>
          <w:numId w:val="44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management:</w:t>
      </w:r>
    </w:p>
    <w:p w14:paraId="030B3375" w14:textId="41C60DD2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Add, delete, and edit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ale transaction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information (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name, </w:t>
      </w:r>
      <w:r w:rsidR="00D645E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nam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, etc.).</w:t>
      </w:r>
    </w:p>
    <w:p w14:paraId="5FC1C97F" w14:textId="77777777" w:rsidR="00342E97" w:rsidRPr="007B3006" w:rsidRDefault="00342E97" w:rsidP="00342E97">
      <w:pPr>
        <w:pStyle w:val="ListParagraph"/>
        <w:numPr>
          <w:ilvl w:val="0"/>
          <w:numId w:val="45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5E13958C" w14:textId="77777777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</w:p>
    <w:p w14:paraId="584ED74B" w14:textId="31367365" w:rsidR="00DF53D6" w:rsidRPr="007B3006" w:rsidRDefault="00DF53D6" w:rsidP="004F4A89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For </w:t>
      </w:r>
      <w:r w:rsidR="00342E97"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mployees:</w:t>
      </w:r>
    </w:p>
    <w:p w14:paraId="7A87B86C" w14:textId="2BF5447A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7B300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7B300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Help customers find the products they need.</w:t>
      </w:r>
    </w:p>
    <w:p w14:paraId="32C299E8" w14:textId="77777777" w:rsidR="00DF53D6" w:rsidRPr="007B300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118956AD" w14:textId="676299B5" w:rsidR="00342E97" w:rsidRPr="007B3006" w:rsidRDefault="00342E97" w:rsidP="00342E97">
      <w:pPr>
        <w:spacing w:before="120" w:after="120" w:line="360" w:lineRule="auto"/>
        <w:ind w:left="720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- </w:t>
      </w:r>
      <w:r w:rsidRPr="007B3006">
        <w:rPr>
          <w:rFonts w:ascii="Times New Roman" w:hAnsi="Times New Roman" w:cs="Times New Roman"/>
          <w:color w:val="171717"/>
          <w:sz w:val="28"/>
          <w:szCs w:val="28"/>
        </w:rPr>
        <w:t>Sale Transaction management:</w:t>
      </w:r>
    </w:p>
    <w:p w14:paraId="6ECEE153" w14:textId="4FC9BC67" w:rsidR="00342E97" w:rsidRPr="007B3006" w:rsidRDefault="00342E97" w:rsidP="00342E97">
      <w:pPr>
        <w:pStyle w:val="ListParagraph"/>
        <w:numPr>
          <w:ilvl w:val="0"/>
          <w:numId w:val="43"/>
        </w:numPr>
        <w:spacing w:before="120" w:after="120" w:line="360" w:lineRule="auto"/>
        <w:jc w:val="both"/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Payment creates invoices for customers.</w:t>
      </w:r>
    </w:p>
    <w:p w14:paraId="7EA92A90" w14:textId="327D16FE" w:rsidR="00342E97" w:rsidRPr="007B3006" w:rsidRDefault="00342E97" w:rsidP="00342E97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For</w:t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 xml:space="preserve"> Warehouse:</w:t>
      </w:r>
    </w:p>
    <w:p w14:paraId="64671AB5" w14:textId="77777777" w:rsidR="00342E97" w:rsidRPr="007B3006" w:rsidRDefault="00342E97" w:rsidP="00342E9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lastRenderedPageBreak/>
        <w:tab/>
      </w: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62787089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41822F5B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3A5F8C01" w14:textId="77777777" w:rsidR="00342E97" w:rsidRPr="007B3006" w:rsidRDefault="00342E97" w:rsidP="00342E9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2026433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y management:</w:t>
      </w:r>
    </w:p>
    <w:p w14:paraId="1959639B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category information (category name, description, etc.).</w:t>
      </w:r>
    </w:p>
    <w:p w14:paraId="33B22AF8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category performance.</w:t>
      </w:r>
    </w:p>
    <w:p w14:paraId="55274662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upplier management:</w:t>
      </w:r>
    </w:p>
    <w:p w14:paraId="0F275F22" w14:textId="77777777" w:rsidR="001C2C89" w:rsidRPr="007B3006" w:rsidRDefault="001C2C89" w:rsidP="001C2C89">
      <w:pPr>
        <w:pStyle w:val="ListParagraph"/>
        <w:numPr>
          <w:ilvl w:val="1"/>
          <w:numId w:val="18"/>
        </w:numPr>
        <w:spacing w:before="120" w:after="120" w:line="360" w:lineRule="auto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supplier information (supplier name, description, etc.).</w:t>
      </w:r>
    </w:p>
    <w:p w14:paraId="1E4363DF" w14:textId="77777777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supplier performance.</w:t>
      </w:r>
    </w:p>
    <w:p w14:paraId="643F1D4E" w14:textId="77777777" w:rsidR="00D645E7" w:rsidRPr="007B3006" w:rsidRDefault="00D645E7" w:rsidP="00D645E7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6454157F" w14:textId="0181BC6F" w:rsidR="00D645E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 product information (product name, description, image, price, promotion, etc.).</w:t>
      </w:r>
    </w:p>
    <w:p w14:paraId="70846BF1" w14:textId="5273FFAF" w:rsidR="00342E97" w:rsidRPr="007B3006" w:rsidRDefault="00D645E7" w:rsidP="00D645E7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7B300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6F93FC4C" w14:textId="1F1CE67A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0" w:name="_Toc155860328"/>
      <w:bookmarkStart w:id="71" w:name="_Toc156053798"/>
      <w:bookmarkStart w:id="72" w:name="_Toc156053812"/>
      <w:bookmarkStart w:id="73" w:name="_Toc156058257"/>
      <w:bookmarkStart w:id="74" w:name="_Toc156058286"/>
      <w:bookmarkStart w:id="75" w:name="_Toc162297358"/>
      <w:r w:rsidRPr="007B3006">
        <w:rPr>
          <w:color w:val="171717"/>
          <w:sz w:val="28"/>
          <w:szCs w:val="28"/>
        </w:rPr>
        <w:t xml:space="preserve">V. </w:t>
      </w:r>
      <w:r w:rsidR="00271F48" w:rsidRPr="007B3006">
        <w:rPr>
          <w:color w:val="171717"/>
          <w:sz w:val="28"/>
          <w:szCs w:val="28"/>
        </w:rPr>
        <w:t>Role of members</w:t>
      </w:r>
      <w:bookmarkEnd w:id="70"/>
      <w:bookmarkEnd w:id="71"/>
      <w:bookmarkEnd w:id="72"/>
      <w:bookmarkEnd w:id="73"/>
      <w:bookmarkEnd w:id="74"/>
      <w:bookmarkEnd w:id="75"/>
    </w:p>
    <w:p w14:paraId="7BFEE788" w14:textId="22819934" w:rsidR="00271F48" w:rsidRPr="007B3006" w:rsidRDefault="001E6232" w:rsidP="00D42237">
      <w:pPr>
        <w:rPr>
          <w:rFonts w:ascii="Times New Roman" w:hAnsi="Times New Roman" w:cs="Times New Roman"/>
          <w:color w:val="171717"/>
          <w:sz w:val="28"/>
          <w:szCs w:val="28"/>
        </w:rPr>
      </w:pPr>
      <w:r w:rsidRPr="007B3006">
        <w:rPr>
          <w:rFonts w:ascii="Times New Roman" w:hAnsi="Times New Roman" w:cs="Times New Roman"/>
          <w:color w:val="171717"/>
          <w:sz w:val="28"/>
          <w:szCs w:val="28"/>
        </w:rPr>
        <w:t>Table – tasks of member</w:t>
      </w:r>
    </w:p>
    <w:p w14:paraId="60DF1DA1" w14:textId="77777777" w:rsidR="00D42237" w:rsidRPr="007B3006" w:rsidRDefault="00D42237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:rsidRPr="007B3006" w14:paraId="6DBC0EC8" w14:textId="77777777" w:rsidTr="007D2099">
        <w:tc>
          <w:tcPr>
            <w:tcW w:w="3116" w:type="dxa"/>
          </w:tcPr>
          <w:p w14:paraId="4BDD363C" w14:textId="09C011A7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tudentId</w:t>
            </w:r>
            <w:proofErr w:type="spellEnd"/>
          </w:p>
        </w:tc>
        <w:tc>
          <w:tcPr>
            <w:tcW w:w="3117" w:type="dxa"/>
          </w:tcPr>
          <w:p w14:paraId="5D324CE0" w14:textId="4393412D" w:rsidR="007D2099" w:rsidRPr="007B3006" w:rsidRDefault="007D2099" w:rsidP="00CF209D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:rsidRPr="007B3006" w14:paraId="1E2E3AE5" w14:textId="77777777" w:rsidTr="007D2099">
        <w:tc>
          <w:tcPr>
            <w:tcW w:w="3116" w:type="dxa"/>
          </w:tcPr>
          <w:p w14:paraId="628FF90D" w14:textId="5AEA5E34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Trần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Đại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 Nghĩa</w:t>
            </w:r>
          </w:p>
        </w:tc>
        <w:tc>
          <w:tcPr>
            <w:tcW w:w="3117" w:type="dxa"/>
          </w:tcPr>
          <w:p w14:paraId="4852653A" w14:textId="186E0F85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Pr="007B3006" w:rsidRDefault="00044D95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 xml:space="preserve">Leader, </w:t>
            </w:r>
            <w:r w:rsidR="00ED4E36"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3B8898B3" w14:textId="77777777" w:rsidTr="007D2099">
        <w:tc>
          <w:tcPr>
            <w:tcW w:w="3116" w:type="dxa"/>
          </w:tcPr>
          <w:p w14:paraId="6E9623ED" w14:textId="38AF5096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  <w:tr w:rsidR="007D2099" w:rsidRPr="007B3006" w14:paraId="2A945824" w14:textId="77777777" w:rsidTr="007D2099">
        <w:tc>
          <w:tcPr>
            <w:tcW w:w="3116" w:type="dxa"/>
          </w:tcPr>
          <w:p w14:paraId="0256EFA9" w14:textId="0571CB5E" w:rsidR="007D2099" w:rsidRPr="007B3006" w:rsidRDefault="007D2099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Nguyễn Việt Anh</w:t>
            </w:r>
          </w:p>
        </w:tc>
        <w:tc>
          <w:tcPr>
            <w:tcW w:w="3117" w:type="dxa"/>
          </w:tcPr>
          <w:p w14:paraId="5C34D7B2" w14:textId="53AA9643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Pr="007B3006" w:rsidRDefault="00ED4E36" w:rsidP="00D42237">
            <w:pP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7B3006" w:rsidRDefault="007D2099" w:rsidP="00D42237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p w14:paraId="4CE34AAA" w14:textId="7071C60F" w:rsidR="00271F48" w:rsidRPr="007B300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76" w:name="_Toc155860329"/>
      <w:bookmarkStart w:id="77" w:name="_Toc156053799"/>
      <w:bookmarkStart w:id="78" w:name="_Toc156053813"/>
      <w:bookmarkStart w:id="79" w:name="_Toc156058258"/>
      <w:bookmarkStart w:id="80" w:name="_Toc156058287"/>
      <w:bookmarkStart w:id="81" w:name="_Toc162297359"/>
      <w:r w:rsidRPr="007B3006">
        <w:rPr>
          <w:color w:val="171717"/>
          <w:sz w:val="28"/>
          <w:szCs w:val="28"/>
        </w:rPr>
        <w:t xml:space="preserve">VI. </w:t>
      </w:r>
      <w:r w:rsidR="00271F48" w:rsidRPr="007B3006">
        <w:rPr>
          <w:color w:val="171717"/>
          <w:sz w:val="28"/>
          <w:szCs w:val="28"/>
        </w:rPr>
        <w:t>Plan for Project</w:t>
      </w:r>
      <w:r w:rsidRPr="007B3006">
        <w:rPr>
          <w:color w:val="171717"/>
          <w:sz w:val="28"/>
          <w:szCs w:val="28"/>
        </w:rPr>
        <w:t xml:space="preserve"> (3 weeks)</w:t>
      </w:r>
      <w:bookmarkEnd w:id="76"/>
      <w:bookmarkEnd w:id="77"/>
      <w:bookmarkEnd w:id="78"/>
      <w:bookmarkEnd w:id="7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7B3006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7B3006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7B3006" w14:paraId="2A1ADD94" w14:textId="77777777" w:rsidTr="001E6232">
        <w:tc>
          <w:tcPr>
            <w:tcW w:w="2337" w:type="dxa"/>
          </w:tcPr>
          <w:p w14:paraId="4F68168B" w14:textId="26026CE7" w:rsidR="001E6232" w:rsidRPr="007B3006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01</w:t>
            </w:r>
          </w:p>
        </w:tc>
        <w:tc>
          <w:tcPr>
            <w:tcW w:w="2337" w:type="dxa"/>
          </w:tcPr>
          <w:p w14:paraId="6735B9BF" w14:textId="38618E4A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7B300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4/01/2024)</w:t>
            </w:r>
          </w:p>
        </w:tc>
      </w:tr>
      <w:tr w:rsidR="001E6232" w:rsidRPr="007B3006" w14:paraId="7D0F6465" w14:textId="77777777" w:rsidTr="001E6232">
        <w:tc>
          <w:tcPr>
            <w:tcW w:w="2337" w:type="dxa"/>
          </w:tcPr>
          <w:p w14:paraId="63B331F5" w14:textId="4D32745A" w:rsidR="001E6232" w:rsidRPr="007B3006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2</w:t>
            </w:r>
          </w:p>
        </w:tc>
        <w:tc>
          <w:tcPr>
            <w:tcW w:w="2337" w:type="dxa"/>
          </w:tcPr>
          <w:p w14:paraId="6C9070DF" w14:textId="7009DC42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7B3006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7B3006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7B3006" w14:paraId="4746ED3A" w14:textId="77777777" w:rsidTr="001E6232">
        <w:tc>
          <w:tcPr>
            <w:tcW w:w="2337" w:type="dxa"/>
          </w:tcPr>
          <w:p w14:paraId="528B63A3" w14:textId="595088EA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3</w:t>
            </w:r>
          </w:p>
        </w:tc>
        <w:tc>
          <w:tcPr>
            <w:tcW w:w="2337" w:type="dxa"/>
          </w:tcPr>
          <w:p w14:paraId="487A4240" w14:textId="72023CC2" w:rsidR="0060794A" w:rsidRPr="007B3006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7B3006" w14:paraId="4077DFE8" w14:textId="77777777" w:rsidTr="001E6232">
        <w:tc>
          <w:tcPr>
            <w:tcW w:w="2337" w:type="dxa"/>
          </w:tcPr>
          <w:p w14:paraId="0707B6CC" w14:textId="383F43E2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7B3006" w14:paraId="4D4BFD53" w14:textId="77777777" w:rsidTr="001E6232">
        <w:tc>
          <w:tcPr>
            <w:tcW w:w="2337" w:type="dxa"/>
          </w:tcPr>
          <w:p w14:paraId="51D5AC22" w14:textId="1206D5DD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7B3006" w14:paraId="3F3C8C9A" w14:textId="77777777" w:rsidTr="001E6232">
        <w:tc>
          <w:tcPr>
            <w:tcW w:w="2337" w:type="dxa"/>
          </w:tcPr>
          <w:p w14:paraId="18354DC0" w14:textId="6FA0EECF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7B3006" w14:paraId="1123A1B2" w14:textId="77777777" w:rsidTr="001E6232">
        <w:tc>
          <w:tcPr>
            <w:tcW w:w="2337" w:type="dxa"/>
          </w:tcPr>
          <w:p w14:paraId="32739FE1" w14:textId="7F4B5D19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7B3006" w14:paraId="493AEE34" w14:textId="77777777" w:rsidTr="001E6232">
        <w:tc>
          <w:tcPr>
            <w:tcW w:w="2337" w:type="dxa"/>
          </w:tcPr>
          <w:p w14:paraId="1382C604" w14:textId="7F4E17F5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8</w:t>
            </w:r>
          </w:p>
          <w:p w14:paraId="6C10C151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7B3006" w14:paraId="4E75148E" w14:textId="77777777" w:rsidTr="001E6232">
        <w:tc>
          <w:tcPr>
            <w:tcW w:w="2337" w:type="dxa"/>
          </w:tcPr>
          <w:p w14:paraId="57765E1F" w14:textId="5AADCE9E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258D97A1" w:rsidR="0060794A" w:rsidRPr="007B3006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</w:t>
            </w:r>
            <w:r w:rsidR="00D645E7" w:rsidRPr="007B300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/2024)</w:t>
            </w:r>
          </w:p>
        </w:tc>
      </w:tr>
      <w:tr w:rsidR="00D645E7" w:rsidRPr="007B3006" w14:paraId="1F120AA9" w14:textId="77777777" w:rsidTr="001E6232">
        <w:tc>
          <w:tcPr>
            <w:tcW w:w="2337" w:type="dxa"/>
          </w:tcPr>
          <w:p w14:paraId="10261A39" w14:textId="4A235C89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10</w:t>
            </w:r>
          </w:p>
        </w:tc>
        <w:tc>
          <w:tcPr>
            <w:tcW w:w="2337" w:type="dxa"/>
          </w:tcPr>
          <w:p w14:paraId="20C8C431" w14:textId="6EF20E7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Business Object </w:t>
            </w:r>
          </w:p>
        </w:tc>
        <w:tc>
          <w:tcPr>
            <w:tcW w:w="2338" w:type="dxa"/>
          </w:tcPr>
          <w:p w14:paraId="511B4A37" w14:textId="5766FFF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7B7A671C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4</w:t>
            </w:r>
          </w:p>
          <w:p w14:paraId="1EFB0596" w14:textId="222E0A7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5/01/2024)</w:t>
            </w:r>
          </w:p>
        </w:tc>
      </w:tr>
      <w:tr w:rsidR="00D645E7" w:rsidRPr="007B3006" w14:paraId="660A79A3" w14:textId="77777777" w:rsidTr="001E6232">
        <w:tc>
          <w:tcPr>
            <w:tcW w:w="2337" w:type="dxa"/>
          </w:tcPr>
          <w:p w14:paraId="3C574234" w14:textId="2415CFB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2337" w:type="dxa"/>
          </w:tcPr>
          <w:p w14:paraId="7A93919D" w14:textId="2DADD3C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Data Access</w:t>
            </w:r>
          </w:p>
        </w:tc>
        <w:tc>
          <w:tcPr>
            <w:tcW w:w="2338" w:type="dxa"/>
          </w:tcPr>
          <w:p w14:paraId="0A46343E" w14:textId="017E34A8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2A3E4343" w14:textId="2626A34E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5 + 6</w:t>
            </w:r>
          </w:p>
          <w:p w14:paraId="424ED9E8" w14:textId="57BF2DD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23/02/2024)</w:t>
            </w:r>
          </w:p>
        </w:tc>
      </w:tr>
      <w:tr w:rsidR="00D645E7" w:rsidRPr="007B3006" w14:paraId="3E13577F" w14:textId="77777777" w:rsidTr="001E6232">
        <w:tc>
          <w:tcPr>
            <w:tcW w:w="2337" w:type="dxa"/>
          </w:tcPr>
          <w:p w14:paraId="371D7EF7" w14:textId="2012C36C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2337" w:type="dxa"/>
          </w:tcPr>
          <w:p w14:paraId="019C8B5F" w14:textId="29A240C4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 xml:space="preserve">Build Project Api </w:t>
            </w:r>
          </w:p>
        </w:tc>
        <w:tc>
          <w:tcPr>
            <w:tcW w:w="2338" w:type="dxa"/>
          </w:tcPr>
          <w:p w14:paraId="6D9B737B" w14:textId="40D6917D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65F2213F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 9</w:t>
            </w:r>
          </w:p>
          <w:p w14:paraId="7FAA29D2" w14:textId="08EAA13F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6/03/2024)</w:t>
            </w:r>
          </w:p>
        </w:tc>
      </w:tr>
      <w:tr w:rsidR="00D645E7" w:rsidRPr="007B3006" w14:paraId="047B9F2E" w14:textId="77777777" w:rsidTr="001E6232">
        <w:tc>
          <w:tcPr>
            <w:tcW w:w="2337" w:type="dxa"/>
          </w:tcPr>
          <w:p w14:paraId="0B286DA9" w14:textId="465459AB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</w:p>
        </w:tc>
        <w:tc>
          <w:tcPr>
            <w:tcW w:w="2337" w:type="dxa"/>
          </w:tcPr>
          <w:p w14:paraId="2903B620" w14:textId="7F24E4A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Build Project Client</w:t>
            </w:r>
          </w:p>
        </w:tc>
        <w:tc>
          <w:tcPr>
            <w:tcW w:w="2338" w:type="dxa"/>
          </w:tcPr>
          <w:p w14:paraId="0E6EB947" w14:textId="725D975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All member</w:t>
            </w:r>
          </w:p>
        </w:tc>
        <w:tc>
          <w:tcPr>
            <w:tcW w:w="2338" w:type="dxa"/>
          </w:tcPr>
          <w:p w14:paraId="33330867" w14:textId="77777777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Week 7 + 8 +9 +10</w:t>
            </w:r>
          </w:p>
          <w:p w14:paraId="48C68F7E" w14:textId="11E73993" w:rsidR="00D645E7" w:rsidRPr="007B3006" w:rsidRDefault="00D645E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(18/03/2024)</w:t>
            </w:r>
          </w:p>
        </w:tc>
      </w:tr>
    </w:tbl>
    <w:p w14:paraId="6497C121" w14:textId="1F52C0AF" w:rsidR="003A61B5" w:rsidRPr="007B3006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2" w:name="_Toc156053814"/>
      <w:bookmarkStart w:id="83" w:name="_Toc156058259"/>
      <w:bookmarkStart w:id="84" w:name="_Toc156058288"/>
      <w:bookmarkStart w:id="85" w:name="_Toc162297360"/>
      <w:r w:rsidRPr="007B3006">
        <w:rPr>
          <w:color w:val="FF0000"/>
          <w:sz w:val="28"/>
          <w:szCs w:val="28"/>
        </w:rPr>
        <w:t>TEST CASE RESULTS</w:t>
      </w:r>
      <w:bookmarkEnd w:id="82"/>
      <w:bookmarkEnd w:id="83"/>
      <w:bookmarkEnd w:id="84"/>
      <w:bookmarkEnd w:id="85"/>
    </w:p>
    <w:p w14:paraId="5333357B" w14:textId="77777777" w:rsidR="0060794A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7B3006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:rsidRPr="007B3006" w14:paraId="5D78CDFD" w14:textId="77777777" w:rsidTr="0060794A">
        <w:tc>
          <w:tcPr>
            <w:tcW w:w="3116" w:type="dxa"/>
          </w:tcPr>
          <w:p w14:paraId="7FEDDA71" w14:textId="41635240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se Detail</w:t>
            </w:r>
          </w:p>
        </w:tc>
      </w:tr>
      <w:tr w:rsidR="0060794A" w:rsidRPr="007B3006" w14:paraId="5F347264" w14:textId="77777777" w:rsidTr="0060794A">
        <w:tc>
          <w:tcPr>
            <w:tcW w:w="3116" w:type="dxa"/>
          </w:tcPr>
          <w:p w14:paraId="7E833F71" w14:textId="073D3AE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</w:t>
            </w:r>
          </w:p>
        </w:tc>
        <w:tc>
          <w:tcPr>
            <w:tcW w:w="3117" w:type="dxa"/>
          </w:tcPr>
          <w:p w14:paraId="0C25DEC5" w14:textId="77854633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:rsidRPr="007B3006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CF23BCB" w14:textId="5A4C9D07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:rsidRPr="007B3006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75B116B5" w14:textId="1DEE8940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:rsidRPr="007B3006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7B3006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:rsidRPr="007B3006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4592BEE" w14:textId="12EF2CEB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:rsidRPr="007B3006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:rsidRPr="007B3006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:rsidRPr="007B3006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7B3006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</w:t>
            </w:r>
            <w:r w:rsidR="00A53DBF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:rsidRPr="007B3006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:rsidRPr="007B3006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:rsidRPr="007B3006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:rsidRPr="007B3006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tegory</w:t>
            </w:r>
            <w:proofErr w:type="gramEnd"/>
          </w:p>
          <w:p w14:paraId="1E154E67" w14:textId="662FFE0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Pr="007B3006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:rsidRPr="007B3006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:rsidRPr="007B3006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:rsidRPr="007B3006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:rsidRPr="007B3006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:rsidRPr="007B3006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pplier</w:t>
            </w:r>
            <w:proofErr w:type="gramEnd"/>
          </w:p>
          <w:p w14:paraId="5935945C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:rsidRPr="007B3006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Pr="007B3006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:rsidRPr="007B3006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:rsidRPr="007B3006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atchs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:rsidRPr="007B3006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:rsidRPr="007B3006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:rsidRPr="007B3006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:rsidRPr="007B3006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:rsidRPr="007B3006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:rsidRPr="007B3006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  <w:r w:rsidRPr="007B3006">
              <w:rPr>
                <w:rFonts w:ascii="Times New Roman" w:hAnsi="Times New Roman" w:cs="Times New Roman"/>
                <w:color w:val="171717"/>
                <w:sz w:val="28"/>
                <w:szCs w:val="28"/>
              </w:rPr>
              <w:t>/{</w:t>
            </w: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:rsidRPr="007B3006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:rsidRPr="007B3006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:rsidRPr="007B3006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:rsidRPr="007B3006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Pr="007B3006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B3006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Pr="007B3006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3F2F9422" w14:textId="77777777" w:rsidR="003A61B5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Pr="007B3006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86" w:name="_Toc156053815"/>
      <w:bookmarkStart w:id="87" w:name="_Toc156058289"/>
      <w:bookmarkStart w:id="88" w:name="_Toc162297361"/>
      <w:r w:rsidRPr="007B3006">
        <w:rPr>
          <w:color w:val="FF0000"/>
          <w:sz w:val="28"/>
          <w:szCs w:val="28"/>
        </w:rPr>
        <w:t>REFERENCE MATERIALS</w:t>
      </w:r>
      <w:bookmarkEnd w:id="86"/>
      <w:bookmarkEnd w:id="87"/>
      <w:bookmarkEnd w:id="88"/>
    </w:p>
    <w:p w14:paraId="63839F87" w14:textId="77777777" w:rsidR="00BA28AD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8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stackoverflow.com/</w:t>
        </w:r>
      </w:hyperlink>
    </w:p>
    <w:p w14:paraId="76CE5B57" w14:textId="77777777" w:rsidR="00BA28AD" w:rsidRPr="007B3006" w:rsidRDefault="00000000" w:rsidP="00BA28AD">
      <w:pPr>
        <w:rPr>
          <w:rStyle w:val="Hyperlink"/>
          <w:rFonts w:ascii="Times New Roman" w:hAnsi="Times New Roman" w:cs="Times New Roman"/>
          <w:b/>
          <w:bCs/>
          <w:color w:val="00B0F0"/>
          <w:sz w:val="28"/>
          <w:szCs w:val="28"/>
        </w:rPr>
      </w:pPr>
      <w:hyperlink r:id="rId9" w:history="1">
        <w:r w:rsidR="00BA28AD" w:rsidRPr="007B3006">
          <w:rPr>
            <w:rStyle w:val="Hyperlink"/>
            <w:rFonts w:ascii="Times New Roman" w:hAnsi="Times New Roman" w:cs="Times New Roman"/>
            <w:b/>
            <w:bCs/>
            <w:color w:val="00B0F0"/>
            <w:sz w:val="28"/>
            <w:szCs w:val="28"/>
          </w:rPr>
          <w:t>https://github.com/</w:t>
        </w:r>
      </w:hyperlink>
    </w:p>
    <w:p w14:paraId="620252ED" w14:textId="27B3C8D4" w:rsidR="007B3006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0" w:history="1">
        <w:r w:rsidR="007B3006"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learn.microsoft.com/</w:t>
        </w:r>
      </w:hyperlink>
    </w:p>
    <w:p w14:paraId="51DB9C2D" w14:textId="37A9F134" w:rsidR="007B3006" w:rsidRPr="007B3006" w:rsidRDefault="00000000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hyperlink r:id="rId11" w:history="1">
        <w:r w:rsidR="007B3006" w:rsidRPr="007B3006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www.udemy.com/</w:t>
        </w:r>
      </w:hyperlink>
    </w:p>
    <w:p w14:paraId="38A53BDB" w14:textId="68B98E1A" w:rsidR="007B3006" w:rsidRPr="007B3006" w:rsidRDefault="007B3006" w:rsidP="00BA28AD">
      <w:pPr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</w:pPr>
      <w:r w:rsidRPr="007B3006">
        <w:rPr>
          <w:rFonts w:ascii="Times New Roman" w:hAnsi="Times New Roman" w:cs="Times New Roman"/>
          <w:b/>
          <w:bCs/>
          <w:color w:val="00B0F0"/>
          <w:sz w:val="28"/>
          <w:szCs w:val="28"/>
          <w:u w:val="single"/>
        </w:rPr>
        <w:t>https://www.javatpoint.com/</w:t>
      </w:r>
    </w:p>
    <w:p w14:paraId="4E2BBB5A" w14:textId="77777777" w:rsidR="003A61B5" w:rsidRPr="007B3006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7B300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0FAEE" w14:textId="77777777" w:rsidR="006D646D" w:rsidRDefault="006D646D" w:rsidP="00E837CA">
      <w:pPr>
        <w:spacing w:after="0" w:line="240" w:lineRule="auto"/>
      </w:pPr>
      <w:r>
        <w:separator/>
      </w:r>
    </w:p>
  </w:endnote>
  <w:endnote w:type="continuationSeparator" w:id="0">
    <w:p w14:paraId="44B2C104" w14:textId="77777777" w:rsidR="006D646D" w:rsidRDefault="006D646D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DEAEE" w14:textId="77777777" w:rsidR="006D646D" w:rsidRDefault="006D646D" w:rsidP="00E837CA">
      <w:pPr>
        <w:spacing w:after="0" w:line="240" w:lineRule="auto"/>
      </w:pPr>
      <w:r>
        <w:separator/>
      </w:r>
    </w:p>
  </w:footnote>
  <w:footnote w:type="continuationSeparator" w:id="0">
    <w:p w14:paraId="11AD13E2" w14:textId="77777777" w:rsidR="006D646D" w:rsidRDefault="006D646D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5B22EE4"/>
    <w:multiLevelType w:val="hybridMultilevel"/>
    <w:tmpl w:val="36DE4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FC05F5E"/>
    <w:multiLevelType w:val="hybridMultilevel"/>
    <w:tmpl w:val="A3127C1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0F83EB5"/>
    <w:multiLevelType w:val="hybridMultilevel"/>
    <w:tmpl w:val="AED48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2B1963"/>
    <w:multiLevelType w:val="hybridMultilevel"/>
    <w:tmpl w:val="4EDE324C"/>
    <w:lvl w:ilvl="0" w:tplc="04090001">
      <w:start w:val="1"/>
      <w:numFmt w:val="bullet"/>
      <w:lvlText w:val=""/>
      <w:lvlJc w:val="left"/>
      <w:pPr>
        <w:ind w:left="170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67" w:hanging="360"/>
      </w:pPr>
      <w:rPr>
        <w:rFonts w:ascii="Wingdings" w:hAnsi="Wingdings" w:hint="default"/>
      </w:rPr>
    </w:lvl>
  </w:abstractNum>
  <w:abstractNum w:abstractNumId="11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33602172"/>
    <w:multiLevelType w:val="hybridMultilevel"/>
    <w:tmpl w:val="948EB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3F431CFC"/>
    <w:multiLevelType w:val="hybridMultilevel"/>
    <w:tmpl w:val="352E968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3FB4295"/>
    <w:multiLevelType w:val="hybridMultilevel"/>
    <w:tmpl w:val="18722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2624CA"/>
    <w:multiLevelType w:val="hybridMultilevel"/>
    <w:tmpl w:val="0CAA1594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9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0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1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83B2418"/>
    <w:multiLevelType w:val="hybridMultilevel"/>
    <w:tmpl w:val="B0A08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B57E40"/>
    <w:multiLevelType w:val="hybridMultilevel"/>
    <w:tmpl w:val="0FCA0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7E91492"/>
    <w:multiLevelType w:val="hybridMultilevel"/>
    <w:tmpl w:val="920C6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1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42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3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7"/>
  </w:num>
  <w:num w:numId="2" w16cid:durableId="26874369">
    <w:abstractNumId w:val="16"/>
  </w:num>
  <w:num w:numId="3" w16cid:durableId="345402084">
    <w:abstractNumId w:val="31"/>
  </w:num>
  <w:num w:numId="4" w16cid:durableId="1561597279">
    <w:abstractNumId w:val="21"/>
  </w:num>
  <w:num w:numId="5" w16cid:durableId="2016685182">
    <w:abstractNumId w:val="13"/>
  </w:num>
  <w:num w:numId="6" w16cid:durableId="1352951274">
    <w:abstractNumId w:val="22"/>
  </w:num>
  <w:num w:numId="7" w16cid:durableId="2012681707">
    <w:abstractNumId w:val="42"/>
  </w:num>
  <w:num w:numId="8" w16cid:durableId="741558858">
    <w:abstractNumId w:val="4"/>
  </w:num>
  <w:num w:numId="9" w16cid:durableId="1397237348">
    <w:abstractNumId w:val="41"/>
  </w:num>
  <w:num w:numId="10" w16cid:durableId="250238841">
    <w:abstractNumId w:val="44"/>
  </w:num>
  <w:num w:numId="11" w16cid:durableId="1907908291">
    <w:abstractNumId w:val="29"/>
  </w:num>
  <w:num w:numId="12" w16cid:durableId="712077066">
    <w:abstractNumId w:val="12"/>
  </w:num>
  <w:num w:numId="13" w16cid:durableId="720708685">
    <w:abstractNumId w:val="40"/>
  </w:num>
  <w:num w:numId="14" w16cid:durableId="994840736">
    <w:abstractNumId w:val="6"/>
  </w:num>
  <w:num w:numId="15" w16cid:durableId="1158494732">
    <w:abstractNumId w:val="11"/>
  </w:num>
  <w:num w:numId="16" w16cid:durableId="106628858">
    <w:abstractNumId w:val="35"/>
  </w:num>
  <w:num w:numId="17" w16cid:durableId="1605307302">
    <w:abstractNumId w:val="7"/>
  </w:num>
  <w:num w:numId="18" w16cid:durableId="1284732662">
    <w:abstractNumId w:val="32"/>
  </w:num>
  <w:num w:numId="19" w16cid:durableId="1109741946">
    <w:abstractNumId w:val="19"/>
  </w:num>
  <w:num w:numId="20" w16cid:durableId="482083610">
    <w:abstractNumId w:val="14"/>
  </w:num>
  <w:num w:numId="21" w16cid:durableId="189075273">
    <w:abstractNumId w:val="2"/>
  </w:num>
  <w:num w:numId="22" w16cid:durableId="824130357">
    <w:abstractNumId w:val="15"/>
  </w:num>
  <w:num w:numId="23" w16cid:durableId="261845323">
    <w:abstractNumId w:val="43"/>
  </w:num>
  <w:num w:numId="24" w16cid:durableId="1956518267">
    <w:abstractNumId w:val="28"/>
  </w:num>
  <w:num w:numId="25" w16cid:durableId="2119248925">
    <w:abstractNumId w:val="0"/>
  </w:num>
  <w:num w:numId="26" w16cid:durableId="49547617">
    <w:abstractNumId w:val="30"/>
  </w:num>
  <w:num w:numId="27" w16cid:durableId="1547449696">
    <w:abstractNumId w:val="37"/>
  </w:num>
  <w:num w:numId="28" w16cid:durableId="1935237495">
    <w:abstractNumId w:val="23"/>
  </w:num>
  <w:num w:numId="29" w16cid:durableId="731542561">
    <w:abstractNumId w:val="39"/>
  </w:num>
  <w:num w:numId="30" w16cid:durableId="2140564620">
    <w:abstractNumId w:val="18"/>
  </w:num>
  <w:num w:numId="31" w16cid:durableId="331639153">
    <w:abstractNumId w:val="27"/>
  </w:num>
  <w:num w:numId="32" w16cid:durableId="399793401">
    <w:abstractNumId w:val="3"/>
  </w:num>
  <w:num w:numId="33" w16cid:durableId="610674969">
    <w:abstractNumId w:val="34"/>
  </w:num>
  <w:num w:numId="34" w16cid:durableId="830369622">
    <w:abstractNumId w:val="1"/>
  </w:num>
  <w:num w:numId="35" w16cid:durableId="1667173106">
    <w:abstractNumId w:val="10"/>
  </w:num>
  <w:num w:numId="36" w16cid:durableId="367461508">
    <w:abstractNumId w:val="36"/>
  </w:num>
  <w:num w:numId="37" w16cid:durableId="1036924811">
    <w:abstractNumId w:val="5"/>
  </w:num>
  <w:num w:numId="38" w16cid:durableId="39134965">
    <w:abstractNumId w:val="25"/>
  </w:num>
  <w:num w:numId="39" w16cid:durableId="1924798709">
    <w:abstractNumId w:val="20"/>
  </w:num>
  <w:num w:numId="40" w16cid:durableId="1004745708">
    <w:abstractNumId w:val="9"/>
  </w:num>
  <w:num w:numId="41" w16cid:durableId="1692144963">
    <w:abstractNumId w:val="38"/>
  </w:num>
  <w:num w:numId="42" w16cid:durableId="1786730166">
    <w:abstractNumId w:val="33"/>
  </w:num>
  <w:num w:numId="43" w16cid:durableId="487290659">
    <w:abstractNumId w:val="24"/>
  </w:num>
  <w:num w:numId="44" w16cid:durableId="422804856">
    <w:abstractNumId w:val="26"/>
  </w:num>
  <w:num w:numId="45" w16cid:durableId="1564372482">
    <w:abstractNumId w:val="8"/>
  </w:num>
  <w:num w:numId="46" w16cid:durableId="15332278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C2C89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A2EA1"/>
    <w:rsid w:val="002B1478"/>
    <w:rsid w:val="002B2298"/>
    <w:rsid w:val="002F1361"/>
    <w:rsid w:val="002F3667"/>
    <w:rsid w:val="00300384"/>
    <w:rsid w:val="00312CA2"/>
    <w:rsid w:val="003244BB"/>
    <w:rsid w:val="00342E97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E7444"/>
    <w:rsid w:val="004E751F"/>
    <w:rsid w:val="004F4A89"/>
    <w:rsid w:val="00501D5F"/>
    <w:rsid w:val="0052011B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646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862EC"/>
    <w:rsid w:val="007961DD"/>
    <w:rsid w:val="007A211B"/>
    <w:rsid w:val="007B12FA"/>
    <w:rsid w:val="007B3006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82669"/>
    <w:rsid w:val="00C84D48"/>
    <w:rsid w:val="00C95D44"/>
    <w:rsid w:val="00CA4758"/>
    <w:rsid w:val="00CB2369"/>
    <w:rsid w:val="00CF05C2"/>
    <w:rsid w:val="00CF209D"/>
    <w:rsid w:val="00CF6F64"/>
    <w:rsid w:val="00D068E4"/>
    <w:rsid w:val="00D361F1"/>
    <w:rsid w:val="00D36DDB"/>
    <w:rsid w:val="00D42237"/>
    <w:rsid w:val="00D645E7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57F97"/>
    <w:rsid w:val="00E6609D"/>
    <w:rsid w:val="00E837CA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F4A8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F4A8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4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demy.com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learn.microsof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8</Pages>
  <Words>2570</Words>
  <Characters>1465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5</cp:revision>
  <cp:lastPrinted>2021-08-14T04:49:00Z</cp:lastPrinted>
  <dcterms:created xsi:type="dcterms:W3CDTF">2024-01-08T10:16:00Z</dcterms:created>
  <dcterms:modified xsi:type="dcterms:W3CDTF">2024-03-25T18:54:00Z</dcterms:modified>
</cp:coreProperties>
</file>